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</w:tblGrid>
      <w:tr w:rsidR="00AE7854" w14:paraId="50780245" w14:textId="2146E4D3" w:rsidTr="007829F1">
        <w:tc>
          <w:tcPr>
            <w:tcW w:w="3024" w:type="dxa"/>
          </w:tcPr>
          <w:p w14:paraId="2CAB2998" w14:textId="6EFF46D3" w:rsidR="00AE7854" w:rsidRPr="005406BB" w:rsidRDefault="00B776FC" w:rsidP="0050594D">
            <w:r>
              <w:rPr>
                <w:b/>
                <w:bCs/>
              </w:rPr>
              <w:t>Purple</w:t>
            </w:r>
            <w:r w:rsidR="00AE7854">
              <w:rPr>
                <w:b/>
                <w:bCs/>
              </w:rPr>
              <w:t xml:space="preserve"> Giant Hyssop </w:t>
            </w:r>
            <w:r w:rsidR="00AE7854" w:rsidRPr="00B41264">
              <w:rPr>
                <w:i/>
                <w:iCs/>
              </w:rPr>
              <w:t xml:space="preserve">Agastache </w:t>
            </w:r>
            <w:proofErr w:type="gramStart"/>
            <w:r w:rsidR="00AE7854" w:rsidRPr="00F91FC1">
              <w:rPr>
                <w:rFonts w:eastAsia="Times New Roman" w:cstheme="minorHAnsi"/>
                <w:i/>
                <w:iCs/>
              </w:rPr>
              <w:t>scrophulariifolia</w:t>
            </w:r>
            <w:r w:rsidR="00AE7854" w:rsidRPr="00F91FC1">
              <w:rPr>
                <w:rFonts w:eastAsia="Times New Roman" w:cstheme="minorHAnsi"/>
              </w:rPr>
              <w:t> </w:t>
            </w:r>
            <w:r w:rsidR="00AE7854" w:rsidRPr="005406BB">
              <w:t xml:space="preserve"> </w:t>
            </w:r>
            <w:r w:rsidR="00AE7854" w:rsidRPr="007829F1">
              <w:rPr>
                <w:sz w:val="20"/>
                <w:szCs w:val="20"/>
              </w:rPr>
              <w:t>Native</w:t>
            </w:r>
            <w:proofErr w:type="gramEnd"/>
            <w:r w:rsidR="00AE7854" w:rsidRPr="007829F1">
              <w:rPr>
                <w:i/>
                <w:iCs/>
                <w:sz w:val="20"/>
                <w:szCs w:val="20"/>
              </w:rPr>
              <w:t xml:space="preserve"> </w:t>
            </w:r>
            <w:r w:rsidR="00AE7854" w:rsidRPr="007829F1">
              <w:rPr>
                <w:sz w:val="20"/>
                <w:szCs w:val="20"/>
              </w:rPr>
              <w:t>perennial, nectar plant, sun to</w:t>
            </w:r>
            <w:r w:rsidR="007D1540" w:rsidRPr="007829F1">
              <w:rPr>
                <w:sz w:val="20"/>
                <w:szCs w:val="20"/>
              </w:rPr>
              <w:t xml:space="preserve"> part-</w:t>
            </w:r>
            <w:r w:rsidR="00AE7854" w:rsidRPr="007829F1">
              <w:rPr>
                <w:sz w:val="20"/>
                <w:szCs w:val="20"/>
              </w:rPr>
              <w:t xml:space="preserve">shade, moist soil, blooms July-Sept. 2-5’ high, space 1.5-2’. A pollinator favorite supports beneficial insects. </w:t>
            </w:r>
            <w:r w:rsidR="00AE7854" w:rsidRPr="007829F1">
              <w:rPr>
                <w:b/>
                <w:bCs/>
                <w:sz w:val="20"/>
                <w:szCs w:val="20"/>
              </w:rPr>
              <w:t>Moist stratify 2 months</w:t>
            </w:r>
            <w:r w:rsidR="007D1540" w:rsidRPr="007829F1">
              <w:rPr>
                <w:b/>
                <w:bCs/>
                <w:sz w:val="20"/>
                <w:szCs w:val="20"/>
              </w:rPr>
              <w:t xml:space="preserve"> or plant in Fall.</w:t>
            </w:r>
            <w:r w:rsidR="00AE7854" w:rsidRPr="007829F1">
              <w:rPr>
                <w:b/>
                <w:bCs/>
                <w:sz w:val="20"/>
                <w:szCs w:val="20"/>
              </w:rPr>
              <w:t xml:space="preserve"> Sow on surface and press in, needs light to germinate, keep moist.</w:t>
            </w:r>
            <w:r w:rsidR="00AE7854" w:rsidRPr="007829F1">
              <w:rPr>
                <w:sz w:val="20"/>
                <w:szCs w:val="20"/>
              </w:rPr>
              <w:t xml:space="preserve"> </w:t>
            </w:r>
            <w:r w:rsidR="00AE7854" w:rsidRPr="007829F1">
              <w:rPr>
                <w:b/>
                <w:bCs/>
                <w:sz w:val="20"/>
                <w:szCs w:val="20"/>
              </w:rPr>
              <w:t>Takes 2-3</w:t>
            </w:r>
            <w:r w:rsidR="007D1540" w:rsidRPr="007829F1">
              <w:rPr>
                <w:b/>
                <w:bCs/>
                <w:sz w:val="20"/>
                <w:szCs w:val="20"/>
              </w:rPr>
              <w:t xml:space="preserve"> </w:t>
            </w:r>
            <w:r w:rsidR="00AE7854" w:rsidRPr="007829F1">
              <w:rPr>
                <w:b/>
                <w:bCs/>
                <w:sz w:val="20"/>
                <w:szCs w:val="20"/>
              </w:rPr>
              <w:t xml:space="preserve">months to germinate! </w:t>
            </w:r>
            <w:r w:rsidR="007D1540" w:rsidRPr="007829F1">
              <w:rPr>
                <w:sz w:val="20"/>
                <w:szCs w:val="20"/>
              </w:rPr>
              <w:t xml:space="preserve">It is a pioneer species and does NOT compete well with other plants. It is short-lived and is easily crowded out. Needs to be re-established every 3-4 years. </w:t>
            </w:r>
            <w:r w:rsidR="00AE7854" w:rsidRPr="007829F1">
              <w:rPr>
                <w:sz w:val="20"/>
                <w:szCs w:val="20"/>
              </w:rPr>
              <w:t>Harvested 20</w:t>
            </w:r>
            <w:r w:rsidR="007829F1" w:rsidRPr="007829F1">
              <w:rPr>
                <w:sz w:val="20"/>
                <w:szCs w:val="20"/>
              </w:rPr>
              <w:t>____</w:t>
            </w:r>
          </w:p>
        </w:tc>
      </w:tr>
    </w:tbl>
    <w:p w14:paraId="15999465" w14:textId="5611903A" w:rsidR="00EE31D6" w:rsidRDefault="00EE31D6"/>
    <w:sectPr w:rsidR="00EE31D6" w:rsidSect="00EE31D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ezMLUwNjY2MTFV0lEKTi0uzszPAykwrQUAYec/SSwAAAA="/>
  </w:docVars>
  <w:rsids>
    <w:rsidRoot w:val="005406BB"/>
    <w:rsid w:val="00047D16"/>
    <w:rsid w:val="0009619F"/>
    <w:rsid w:val="000D7AD7"/>
    <w:rsid w:val="000E1EF5"/>
    <w:rsid w:val="001B6C72"/>
    <w:rsid w:val="001C3109"/>
    <w:rsid w:val="001C7052"/>
    <w:rsid w:val="00242A93"/>
    <w:rsid w:val="00346E43"/>
    <w:rsid w:val="0050594D"/>
    <w:rsid w:val="00526658"/>
    <w:rsid w:val="005406BB"/>
    <w:rsid w:val="00595C8D"/>
    <w:rsid w:val="005A4807"/>
    <w:rsid w:val="0075392F"/>
    <w:rsid w:val="007829F1"/>
    <w:rsid w:val="00794C29"/>
    <w:rsid w:val="007D1540"/>
    <w:rsid w:val="008124FF"/>
    <w:rsid w:val="0091076D"/>
    <w:rsid w:val="009668AE"/>
    <w:rsid w:val="00975A97"/>
    <w:rsid w:val="009B5A2E"/>
    <w:rsid w:val="00A10B38"/>
    <w:rsid w:val="00AA2CA5"/>
    <w:rsid w:val="00AD0C06"/>
    <w:rsid w:val="00AE7854"/>
    <w:rsid w:val="00B41264"/>
    <w:rsid w:val="00B776FC"/>
    <w:rsid w:val="00BA0A92"/>
    <w:rsid w:val="00BA2B64"/>
    <w:rsid w:val="00BC2310"/>
    <w:rsid w:val="00BF4AC7"/>
    <w:rsid w:val="00C343F3"/>
    <w:rsid w:val="00C95164"/>
    <w:rsid w:val="00D05DD8"/>
    <w:rsid w:val="00D57BF5"/>
    <w:rsid w:val="00D77190"/>
    <w:rsid w:val="00D93922"/>
    <w:rsid w:val="00E5225E"/>
    <w:rsid w:val="00EE31D6"/>
    <w:rsid w:val="00F23CF7"/>
    <w:rsid w:val="00F23F1A"/>
    <w:rsid w:val="00F55C5D"/>
    <w:rsid w:val="00F5695D"/>
    <w:rsid w:val="00FE5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5D00D7"/>
  <w15:chartTrackingRefBased/>
  <w15:docId w15:val="{B27321F4-9593-4167-8D6F-6E6D4A557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06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6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68A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1</Words>
  <Characters>442</Characters>
  <Application>Microsoft Office Word</Application>
  <DocSecurity>0</DocSecurity>
  <Lines>18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1-11-14T13:14:00Z</cp:lastPrinted>
  <dcterms:created xsi:type="dcterms:W3CDTF">2024-11-15T14:16:00Z</dcterms:created>
  <dcterms:modified xsi:type="dcterms:W3CDTF">2024-11-15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6683a3c2486e94ac2fc641c2f634f366cd7c6521087a8d04bceb65247fe381</vt:lpwstr>
  </property>
</Properties>
</file>